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51275" w14:textId="59307D15" w:rsidR="006D4CA8" w:rsidRDefault="00B61F5C">
      <w:hyperlink r:id="rId4" w:history="1">
        <w:r w:rsidRPr="008449F9">
          <w:rPr>
            <w:rStyle w:val="Hyperlink"/>
          </w:rPr>
          <w:t>https://www.zapsplat.com/</w:t>
        </w:r>
      </w:hyperlink>
    </w:p>
    <w:p w14:paraId="5C635376" w14:textId="308BADF4" w:rsidR="00B61F5C" w:rsidRDefault="00B61F5C">
      <w:r>
        <w:t xml:space="preserve">Little Robot Sound Factory - </w:t>
      </w:r>
      <w:hyperlink r:id="rId5" w:history="1">
        <w:r>
          <w:rPr>
            <w:rStyle w:val="Hyperlink"/>
          </w:rPr>
          <w:t>https://creativecommons.org/licenses/by/4.0</w:t>
        </w:r>
      </w:hyperlink>
      <w:bookmarkStart w:id="0" w:name="_GoBack"/>
      <w:bookmarkEnd w:id="0"/>
    </w:p>
    <w:sectPr w:rsidR="00B61F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MTEwt7AwNjMzNjZQ0lEKTi0uzszPAykwrAUASmlZFywAAAA="/>
  </w:docVars>
  <w:rsids>
    <w:rsidRoot w:val="00815DAA"/>
    <w:rsid w:val="006D4CA8"/>
    <w:rsid w:val="00815DAA"/>
    <w:rsid w:val="00B61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5CA24"/>
  <w15:chartTrackingRefBased/>
  <w15:docId w15:val="{3F3FFF74-883F-468D-B7CE-B100F769A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1F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F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" TargetMode="External"/><Relationship Id="rId4" Type="http://schemas.openxmlformats.org/officeDocument/2006/relationships/hyperlink" Target="https://www.zapspla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Paul Depew</dc:creator>
  <cp:keywords/>
  <dc:description/>
  <cp:lastModifiedBy>John Paul Depew</cp:lastModifiedBy>
  <cp:revision>2</cp:revision>
  <dcterms:created xsi:type="dcterms:W3CDTF">2018-11-28T02:01:00Z</dcterms:created>
  <dcterms:modified xsi:type="dcterms:W3CDTF">2018-11-28T02:02:00Z</dcterms:modified>
</cp:coreProperties>
</file>